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8E7B8" w14:textId="77777777" w:rsidR="000C3C60" w:rsidRPr="00E50C5B" w:rsidRDefault="000C3C60" w:rsidP="00E50C5B">
      <w:pPr>
        <w:pStyle w:val="Heading2"/>
        <w:rPr>
          <w:noProof/>
        </w:rPr>
      </w:pPr>
    </w:p>
    <w:p w14:paraId="647E665E" w14:textId="77777777" w:rsidR="00762364" w:rsidRDefault="00F47E81">
      <w:pPr>
        <w:pStyle w:val="BodyText"/>
        <w:ind w:left="2840"/>
        <w:rPr>
          <w:noProof/>
          <w:sz w:val="24"/>
          <w:szCs w:val="24"/>
        </w:rPr>
      </w:pPr>
      <w:r w:rsidRPr="00F47E81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9A8B1F9" wp14:editId="37C07FD7">
            <wp:simplePos x="0" y="0"/>
            <wp:positionH relativeFrom="column">
              <wp:posOffset>-568325</wp:posOffset>
            </wp:positionH>
            <wp:positionV relativeFrom="paragraph">
              <wp:posOffset>-549910</wp:posOffset>
            </wp:positionV>
            <wp:extent cx="6629400" cy="1266825"/>
            <wp:effectExtent l="19050" t="0" r="0" b="0"/>
            <wp:wrapNone/>
            <wp:docPr id="1" name="Picture 0" descr="uni i F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2A0CE6" w14:textId="77777777" w:rsidR="00762364" w:rsidRPr="008673C6" w:rsidRDefault="00762364">
      <w:pPr>
        <w:pStyle w:val="BodyText"/>
        <w:ind w:left="2840"/>
        <w:rPr>
          <w:sz w:val="24"/>
          <w:szCs w:val="24"/>
        </w:rPr>
      </w:pPr>
    </w:p>
    <w:p w14:paraId="483DAAD9" w14:textId="77777777" w:rsidR="000C3C60" w:rsidRPr="008673C6" w:rsidRDefault="000C3C60">
      <w:pPr>
        <w:pStyle w:val="BodyText"/>
        <w:rPr>
          <w:sz w:val="24"/>
          <w:szCs w:val="24"/>
        </w:rPr>
      </w:pPr>
    </w:p>
    <w:p w14:paraId="00D011C4" w14:textId="77777777" w:rsidR="000C3C60" w:rsidRPr="008673C6" w:rsidRDefault="000C3C60">
      <w:pPr>
        <w:pStyle w:val="BodyText"/>
        <w:spacing w:before="5"/>
        <w:rPr>
          <w:sz w:val="24"/>
          <w:szCs w:val="24"/>
        </w:rPr>
      </w:pPr>
    </w:p>
    <w:p w14:paraId="494631E4" w14:textId="4E94DFBB" w:rsidR="000C3C60" w:rsidRPr="00C15E53" w:rsidRDefault="00C15E53" w:rsidP="00567518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>
        <w:rPr>
          <w:w w:val="105"/>
          <w:sz w:val="24"/>
          <w:szCs w:val="24"/>
        </w:rPr>
        <w:t>X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D94727" w:rsidRPr="00C15E53">
        <w:rPr>
          <w:w w:val="105"/>
          <w:sz w:val="24"/>
          <w:szCs w:val="24"/>
          <w:lang w:val="ru-RU"/>
        </w:rPr>
        <w:t>Национа</w:t>
      </w:r>
      <w:r w:rsidR="00567518" w:rsidRPr="00C15E53">
        <w:rPr>
          <w:w w:val="105"/>
          <w:sz w:val="24"/>
          <w:szCs w:val="24"/>
          <w:lang w:val="ru-RU"/>
        </w:rPr>
        <w:t>лн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научн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скуп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са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међународним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D94727" w:rsidRPr="00C15E53">
        <w:rPr>
          <w:w w:val="105"/>
          <w:sz w:val="24"/>
          <w:szCs w:val="24"/>
          <w:lang w:val="ru-RU"/>
        </w:rPr>
        <w:t>учешћем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E50C5B" w:rsidRPr="00C15E53">
        <w:rPr>
          <w:i/>
          <w:w w:val="105"/>
          <w:sz w:val="24"/>
          <w:szCs w:val="24"/>
          <w:lang w:val="ru-RU"/>
        </w:rPr>
        <w:t>Балкан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E50C5B" w:rsidRPr="00C15E53">
        <w:rPr>
          <w:i/>
          <w:w w:val="105"/>
          <w:sz w:val="24"/>
          <w:szCs w:val="24"/>
          <w:lang w:val="ru-RU"/>
        </w:rPr>
        <w:t>Арт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E50C5B" w:rsidRPr="00C15E53">
        <w:rPr>
          <w:i/>
          <w:w w:val="105"/>
          <w:sz w:val="24"/>
          <w:szCs w:val="24"/>
          <w:lang w:val="ru-RU"/>
        </w:rPr>
        <w:t>Форум 202</w:t>
      </w:r>
      <w:r w:rsidR="00322385">
        <w:rPr>
          <w:i/>
          <w:w w:val="105"/>
          <w:sz w:val="24"/>
          <w:szCs w:val="24"/>
        </w:rPr>
        <w:t>2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E50C5B" w:rsidRPr="00C15E53">
        <w:rPr>
          <w:w w:val="105"/>
          <w:sz w:val="24"/>
          <w:szCs w:val="24"/>
          <w:lang w:val="ru-RU"/>
        </w:rPr>
        <w:t>(БАРТФ 202</w:t>
      </w:r>
      <w:r w:rsidR="00322385">
        <w:rPr>
          <w:w w:val="105"/>
          <w:sz w:val="24"/>
          <w:szCs w:val="24"/>
        </w:rPr>
        <w:t>2</w:t>
      </w:r>
      <w:r w:rsidR="00911059" w:rsidRPr="00C15E53">
        <w:rPr>
          <w:w w:val="105"/>
          <w:sz w:val="24"/>
          <w:szCs w:val="24"/>
          <w:lang w:val="ru-RU"/>
        </w:rPr>
        <w:t>)</w:t>
      </w:r>
    </w:p>
    <w:p w14:paraId="24F4DFAF" w14:textId="77777777" w:rsidR="000C3C60" w:rsidRPr="00C15E53" w:rsidRDefault="000C3C60">
      <w:pPr>
        <w:pStyle w:val="BodyText"/>
        <w:spacing w:before="1"/>
        <w:rPr>
          <w:b/>
          <w:sz w:val="24"/>
          <w:szCs w:val="24"/>
          <w:lang w:val="ru-RU"/>
        </w:rPr>
      </w:pPr>
    </w:p>
    <w:p w14:paraId="6135F212" w14:textId="03D267CE" w:rsidR="000C3C60" w:rsidRPr="00B5496D" w:rsidRDefault="00D94727">
      <w:pPr>
        <w:ind w:left="1728" w:right="1735"/>
        <w:jc w:val="center"/>
        <w:rPr>
          <w:b/>
          <w:sz w:val="24"/>
          <w:szCs w:val="24"/>
          <w:lang w:val="ru-RU"/>
        </w:rPr>
      </w:pPr>
      <w:r w:rsidRPr="00B5496D">
        <w:rPr>
          <w:b/>
          <w:w w:val="105"/>
          <w:sz w:val="24"/>
          <w:szCs w:val="24"/>
          <w:lang w:val="ru-RU"/>
        </w:rPr>
        <w:t>Ниш,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322385">
        <w:rPr>
          <w:b/>
          <w:w w:val="105"/>
          <w:sz w:val="24"/>
          <w:szCs w:val="24"/>
        </w:rPr>
        <w:t>7</w:t>
      </w:r>
      <w:r w:rsidRPr="002616C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и </w:t>
      </w:r>
      <w:r w:rsidR="00322385">
        <w:rPr>
          <w:b/>
          <w:w w:val="105"/>
          <w:sz w:val="24"/>
          <w:szCs w:val="24"/>
        </w:rPr>
        <w:t>8</w:t>
      </w:r>
      <w:r w:rsidRPr="002616C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о</w:t>
      </w:r>
      <w:r w:rsidRPr="00B5496D">
        <w:rPr>
          <w:b/>
          <w:w w:val="105"/>
          <w:sz w:val="24"/>
          <w:szCs w:val="24"/>
          <w:lang w:val="ru-RU"/>
        </w:rPr>
        <w:t>ктобар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E50C5B">
        <w:rPr>
          <w:b/>
          <w:w w:val="105"/>
          <w:sz w:val="24"/>
          <w:szCs w:val="24"/>
          <w:lang w:val="ru-RU"/>
        </w:rPr>
        <w:t>202</w:t>
      </w:r>
      <w:r w:rsidR="00322385">
        <w:rPr>
          <w:b/>
          <w:w w:val="105"/>
          <w:sz w:val="24"/>
          <w:szCs w:val="24"/>
        </w:rPr>
        <w:t>2</w:t>
      </w:r>
      <w:r w:rsidRPr="00B5496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Pr="00B5496D">
        <w:rPr>
          <w:b/>
          <w:w w:val="105"/>
          <w:sz w:val="24"/>
          <w:szCs w:val="24"/>
          <w:lang w:val="ru-RU"/>
        </w:rPr>
        <w:t>године</w:t>
      </w:r>
    </w:p>
    <w:p w14:paraId="6D9490E6" w14:textId="77777777" w:rsidR="00CA16FE" w:rsidRPr="00B5496D" w:rsidRDefault="00CA16FE" w:rsidP="00567518">
      <w:pPr>
        <w:spacing w:line="369" w:lineRule="auto"/>
        <w:ind w:right="4"/>
        <w:jc w:val="both"/>
        <w:rPr>
          <w:w w:val="105"/>
          <w:sz w:val="24"/>
          <w:szCs w:val="24"/>
          <w:lang w:val="ru-RU"/>
        </w:rPr>
      </w:pPr>
    </w:p>
    <w:p w14:paraId="7EBA5F4B" w14:textId="6B71F7A0" w:rsidR="006213A7" w:rsidRPr="0003306C" w:rsidRDefault="006213A7" w:rsidP="006213A7">
      <w:pPr>
        <w:ind w:right="6" w:firstLine="709"/>
        <w:jc w:val="both"/>
        <w:rPr>
          <w:spacing w:val="-3"/>
          <w:w w:val="105"/>
          <w:sz w:val="24"/>
          <w:szCs w:val="24"/>
          <w:lang w:val="ru-RU"/>
        </w:rPr>
      </w:pPr>
      <w:r w:rsidRPr="0003306C">
        <w:rPr>
          <w:w w:val="105"/>
          <w:sz w:val="24"/>
          <w:szCs w:val="24"/>
          <w:lang w:val="ru-RU"/>
        </w:rPr>
        <w:t xml:space="preserve">Факултет уметности Универзитета у Нишу, са Огранком САНУ у Нишу, организује </w:t>
      </w:r>
      <w:r w:rsidRPr="0003306C">
        <w:rPr>
          <w:w w:val="105"/>
          <w:sz w:val="24"/>
          <w:szCs w:val="24"/>
          <w:lang w:val="sr-Cyrl-RS"/>
        </w:rPr>
        <w:t xml:space="preserve">јубиларни десети у низу БАЛКАН АРТ ФОРУМ (БАРТФ) </w:t>
      </w:r>
      <w:r w:rsidR="00004746">
        <w:rPr>
          <w:w w:val="105"/>
          <w:sz w:val="24"/>
          <w:szCs w:val="24"/>
          <w:lang w:val="sr-Cyrl-RS"/>
        </w:rPr>
        <w:t>–</w:t>
      </w:r>
      <w:r w:rsidRPr="0003306C">
        <w:rPr>
          <w:w w:val="105"/>
          <w:sz w:val="24"/>
          <w:szCs w:val="24"/>
          <w:lang w:val="ru-RU"/>
        </w:rPr>
        <w:t xml:space="preserve"> национални научни скуп </w:t>
      </w:r>
      <w:r w:rsidRPr="0003306C">
        <w:rPr>
          <w:spacing w:val="2"/>
          <w:w w:val="105"/>
          <w:sz w:val="24"/>
          <w:szCs w:val="24"/>
          <w:lang w:val="ru-RU"/>
        </w:rPr>
        <w:t xml:space="preserve">са </w:t>
      </w:r>
      <w:r w:rsidRPr="0003306C">
        <w:rPr>
          <w:w w:val="105"/>
          <w:sz w:val="24"/>
          <w:szCs w:val="24"/>
          <w:lang w:val="ru-RU"/>
        </w:rPr>
        <w:t xml:space="preserve">међународним учешћем са темом </w:t>
      </w:r>
      <w:r w:rsidRPr="0003306C">
        <w:rPr>
          <w:b/>
          <w:bCs/>
          <w:i/>
          <w:w w:val="105"/>
          <w:sz w:val="24"/>
          <w:szCs w:val="24"/>
          <w:lang w:val="ru-RU"/>
        </w:rPr>
        <w:t xml:space="preserve">Уметност и култура данас: </w:t>
      </w:r>
      <w:r w:rsidRPr="0003306C">
        <w:rPr>
          <w:b/>
          <w:bCs/>
          <w:i/>
          <w:w w:val="105"/>
          <w:sz w:val="24"/>
          <w:szCs w:val="24"/>
          <w:lang w:val="sr-Cyrl-RS"/>
        </w:rPr>
        <w:t>интеракција</w:t>
      </w:r>
      <w:r w:rsidRPr="0003306C">
        <w:rPr>
          <w:i/>
          <w:w w:val="105"/>
          <w:sz w:val="24"/>
          <w:szCs w:val="24"/>
          <w:lang w:val="ru-RU"/>
        </w:rPr>
        <w:t xml:space="preserve">. </w:t>
      </w:r>
      <w:r w:rsidRPr="0003306C">
        <w:rPr>
          <w:w w:val="105"/>
          <w:sz w:val="24"/>
          <w:szCs w:val="24"/>
          <w:lang w:val="ru-RU"/>
        </w:rPr>
        <w:t xml:space="preserve">Организатори позивају заинтересоване </w:t>
      </w:r>
      <w:r w:rsidRPr="0003306C">
        <w:rPr>
          <w:spacing w:val="2"/>
          <w:w w:val="105"/>
          <w:sz w:val="24"/>
          <w:szCs w:val="24"/>
          <w:lang w:val="ru-RU"/>
        </w:rPr>
        <w:t xml:space="preserve">да </w:t>
      </w:r>
      <w:r w:rsidRPr="0003306C">
        <w:rPr>
          <w:w w:val="105"/>
          <w:sz w:val="24"/>
          <w:szCs w:val="24"/>
          <w:lang w:val="ru-RU"/>
        </w:rPr>
        <w:t xml:space="preserve">пријаве саопштења и активно учествују у </w:t>
      </w:r>
      <w:r w:rsidRPr="0003306C">
        <w:rPr>
          <w:spacing w:val="2"/>
          <w:w w:val="105"/>
          <w:sz w:val="24"/>
          <w:szCs w:val="24"/>
          <w:lang w:val="ru-RU"/>
        </w:rPr>
        <w:t xml:space="preserve">раду </w:t>
      </w:r>
      <w:r w:rsidRPr="0003306C">
        <w:rPr>
          <w:w w:val="105"/>
          <w:sz w:val="24"/>
          <w:szCs w:val="24"/>
          <w:lang w:val="ru-RU"/>
        </w:rPr>
        <w:t xml:space="preserve">научног </w:t>
      </w:r>
      <w:r w:rsidRPr="0003306C">
        <w:rPr>
          <w:spacing w:val="-3"/>
          <w:w w:val="105"/>
          <w:sz w:val="24"/>
          <w:szCs w:val="24"/>
          <w:lang w:val="ru-RU"/>
        </w:rPr>
        <w:t>скупа.</w:t>
      </w:r>
    </w:p>
    <w:p w14:paraId="7F0C2D06" w14:textId="77777777" w:rsidR="00711F5F" w:rsidRPr="00711F5F" w:rsidRDefault="00711F5F" w:rsidP="00711F5F">
      <w:pPr>
        <w:ind w:right="6" w:firstLine="709"/>
        <w:jc w:val="both"/>
        <w:rPr>
          <w:sz w:val="24"/>
          <w:szCs w:val="24"/>
          <w:lang w:val="sr-Latn-RS"/>
        </w:rPr>
      </w:pPr>
      <w:r w:rsidRPr="00711F5F">
        <w:rPr>
          <w:sz w:val="24"/>
          <w:szCs w:val="24"/>
          <w:lang w:val="sr-Latn-RS"/>
        </w:rPr>
        <w:t xml:space="preserve">У години јубилеја, пажњу фокусирамо на преломни утицај слојевитог феномена интеракције на пољу културе и уметничког стваралаштва посебно када је реч о дифузији и рецепцији уметничких дела и образовања укуса. Свесни свеприсутности и мултидимензијалног аспекта интеракције као конститутивног дела нашег света, узимајући у обзир и њен појачани ефекат у ери медијске експанзије и интензивне комуникације потпомогнуте напредним технологијама, подсећамо на фундаменталну, природно одређену човекову неутољиву потребу за повезивањем са садржајима света који га окружује у свим сферама. </w:t>
      </w:r>
    </w:p>
    <w:p w14:paraId="112836D8" w14:textId="488AABFC" w:rsidR="00711F5F" w:rsidRPr="00711F5F" w:rsidRDefault="00711F5F" w:rsidP="00711F5F">
      <w:pPr>
        <w:ind w:right="6" w:firstLine="709"/>
        <w:jc w:val="both"/>
        <w:rPr>
          <w:sz w:val="24"/>
          <w:szCs w:val="24"/>
          <w:lang w:val="sr-Latn-RS"/>
        </w:rPr>
      </w:pPr>
      <w:r w:rsidRPr="00711F5F">
        <w:rPr>
          <w:sz w:val="24"/>
          <w:szCs w:val="24"/>
          <w:lang w:val="sr-Latn-RS"/>
        </w:rPr>
        <w:t xml:space="preserve">У светлу промишљања и проблематизације интеркације у култури и уметности, отварамо пред наше колеге из свих друштвено-хуманистичких наука и уметности само нека од бројних могућих питања: Шта је интерактивна уметност и постоји ли у модерном свету пасивна уметност? Која је динамика промена у троуглу стваралац – извођач – конзумент уметничког дела? Постоји ли непосредна интеракција са уметничким делом у медијски култивисаном амбијенту? Који је утицај интеркације на сферу субјективности у рецепцији уметничког дела? Како се сагледавају трансформације аудиторијума од пасивног до интерактивног? </w:t>
      </w:r>
    </w:p>
    <w:p w14:paraId="7DD808A6" w14:textId="0CAB01DC" w:rsidR="00711F5F" w:rsidRPr="006852C4" w:rsidRDefault="00711F5F" w:rsidP="00711F5F">
      <w:pPr>
        <w:ind w:right="6" w:firstLine="709"/>
        <w:jc w:val="both"/>
        <w:rPr>
          <w:sz w:val="24"/>
          <w:szCs w:val="24"/>
          <w:lang w:val="sr-Latn-RS"/>
        </w:rPr>
      </w:pPr>
      <w:r w:rsidRPr="00711F5F">
        <w:rPr>
          <w:sz w:val="24"/>
          <w:szCs w:val="24"/>
          <w:lang w:val="sr-Latn-RS"/>
        </w:rPr>
        <w:t>Широка и сложена проблематика тек начетих питања о природи и улози те далекосежним утицајима интеркације на пољу културе и уметности обухвата бројне теме и позива на проблематизацију, формулацију и класификацију из више различитих позиција како би се створио најплоднији оквир за свестрано сагледавање проблема. Очекује се да истраживачи различитих профила и интересовања у својим саопштењима и дискусијама испитају естетску, психолошку, педагошку, уметничку, рецептивну и многе другe улоге интеракције, а да посебну пажњу посвете њеном месту и функцији како у традиционалној, тако и у савременој култури и уметности.</w:t>
      </w:r>
    </w:p>
    <w:p w14:paraId="24093B5A" w14:textId="77777777" w:rsidR="00C15E53" w:rsidRDefault="00C15E53" w:rsidP="00D1287B">
      <w:pPr>
        <w:ind w:right="6"/>
        <w:jc w:val="both"/>
        <w:rPr>
          <w:b/>
          <w:sz w:val="24"/>
          <w:szCs w:val="24"/>
          <w:lang w:val="ru-RU"/>
        </w:rPr>
      </w:pPr>
    </w:p>
    <w:p w14:paraId="7959B793" w14:textId="1E6D7A03" w:rsidR="00D1287B" w:rsidRPr="004E2476" w:rsidRDefault="00D1287B" w:rsidP="00D1287B">
      <w:pPr>
        <w:ind w:right="6"/>
        <w:jc w:val="both"/>
        <w:rPr>
          <w:b/>
          <w:sz w:val="24"/>
          <w:szCs w:val="24"/>
          <w:lang w:val="ru-RU"/>
        </w:rPr>
      </w:pPr>
      <w:r w:rsidRPr="002616CD">
        <w:rPr>
          <w:b/>
          <w:sz w:val="24"/>
          <w:szCs w:val="24"/>
          <w:lang w:val="ru-RU"/>
        </w:rPr>
        <w:t>Тематски</w:t>
      </w:r>
      <w:r w:rsidR="002616CD">
        <w:rPr>
          <w:b/>
          <w:sz w:val="24"/>
          <w:szCs w:val="24"/>
          <w:lang w:val="ru-RU"/>
        </w:rPr>
        <w:t xml:space="preserve"> </w:t>
      </w:r>
      <w:r w:rsidRPr="002616CD">
        <w:rPr>
          <w:b/>
          <w:sz w:val="24"/>
          <w:szCs w:val="24"/>
          <w:lang w:val="ru-RU"/>
        </w:rPr>
        <w:t>оквири:</w:t>
      </w:r>
    </w:p>
    <w:p w14:paraId="6C0E203E" w14:textId="77777777" w:rsidR="004E2476" w:rsidRPr="004E2476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t>Интеракција у душевном, друштвеном и духовном животу</w:t>
      </w:r>
    </w:p>
    <w:p w14:paraId="74F7ED1F" w14:textId="77777777" w:rsidR="004E2476" w:rsidRPr="004E2476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t xml:space="preserve">Интерактивна уметност: креативно ангажовање аудиторијума; продор посматрача/слушаоца у свет слике/звука  </w:t>
      </w:r>
    </w:p>
    <w:p w14:paraId="6650AF2D" w14:textId="122CCE30" w:rsidR="004E2476" w:rsidRPr="004E2476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t>Интеракција у контексту естетског доживљаја</w:t>
      </w:r>
      <w:r w:rsidR="002E0BB7">
        <w:rPr>
          <w:sz w:val="24"/>
          <w:szCs w:val="24"/>
        </w:rPr>
        <w:t>;</w:t>
      </w:r>
      <w:r w:rsidR="00DD07C0">
        <w:rPr>
          <w:sz w:val="24"/>
          <w:szCs w:val="24"/>
        </w:rPr>
        <w:t xml:space="preserve"> </w:t>
      </w:r>
      <w:r w:rsidRPr="004E2476">
        <w:rPr>
          <w:sz w:val="24"/>
          <w:szCs w:val="24"/>
          <w:lang w:val="ru-RU"/>
        </w:rPr>
        <w:t>интеракција као естетско начело</w:t>
      </w:r>
    </w:p>
    <w:p w14:paraId="405D475C" w14:textId="77777777" w:rsidR="004E2476" w:rsidRPr="004E2476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t xml:space="preserve">Дизајн и дигитална интеракција </w:t>
      </w:r>
    </w:p>
    <w:p w14:paraId="5587717B" w14:textId="055E27CE" w:rsidR="004E2476" w:rsidRPr="004E2476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t>Уметничко дело у интеракцији са светом медијске културе</w:t>
      </w:r>
      <w:r w:rsidR="002E0BB7">
        <w:rPr>
          <w:sz w:val="24"/>
          <w:szCs w:val="24"/>
        </w:rPr>
        <w:t>;</w:t>
      </w:r>
      <w:r w:rsidR="00DD07C0">
        <w:rPr>
          <w:sz w:val="24"/>
          <w:szCs w:val="24"/>
        </w:rPr>
        <w:t xml:space="preserve"> </w:t>
      </w:r>
      <w:r w:rsidRPr="004E2476">
        <w:rPr>
          <w:sz w:val="24"/>
          <w:szCs w:val="24"/>
          <w:lang w:val="ru-RU"/>
        </w:rPr>
        <w:t>уметничко дело као микрокосмос друштвених интеракција</w:t>
      </w:r>
    </w:p>
    <w:p w14:paraId="48196C73" w14:textId="77777777" w:rsidR="004E2476" w:rsidRPr="004E2476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t>Интерактивни медији и стваралаштво</w:t>
      </w:r>
    </w:p>
    <w:p w14:paraId="12625FC8" w14:textId="77777777" w:rsidR="004E2476" w:rsidRPr="004E2476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lastRenderedPageBreak/>
        <w:t>Улога интеракције у васпитно-образовним и културним процесима и променама</w:t>
      </w:r>
    </w:p>
    <w:p w14:paraId="630133A0" w14:textId="77777777" w:rsidR="004E2476" w:rsidRPr="004E2476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t xml:space="preserve">Интеракција и ангажованост уметничког дела </w:t>
      </w:r>
    </w:p>
    <w:p w14:paraId="632CD731" w14:textId="1C44711E" w:rsidR="00C15E53" w:rsidRPr="00064CD0" w:rsidRDefault="004E2476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 w:rsidRPr="004E2476">
        <w:rPr>
          <w:sz w:val="24"/>
          <w:szCs w:val="24"/>
          <w:lang w:val="ru-RU"/>
        </w:rPr>
        <w:t xml:space="preserve">Интерактивни приступи образовања за уметност </w:t>
      </w:r>
    </w:p>
    <w:p w14:paraId="4A4850B0" w14:textId="77777777" w:rsidR="00082D00" w:rsidRPr="00787DBC" w:rsidRDefault="00D1287B" w:rsidP="00D1287B">
      <w:pPr>
        <w:rPr>
          <w:b/>
          <w:sz w:val="24"/>
          <w:szCs w:val="24"/>
          <w:lang w:val="ru-RU"/>
        </w:rPr>
      </w:pPr>
      <w:r w:rsidRPr="00571606">
        <w:rPr>
          <w:b/>
          <w:sz w:val="24"/>
          <w:szCs w:val="24"/>
          <w:lang w:val="ru-RU"/>
        </w:rPr>
        <w:t>Области за пријављивање саопштења:</w:t>
      </w:r>
    </w:p>
    <w:p w14:paraId="534C3A44" w14:textId="77777777" w:rsidR="00D1287B" w:rsidRPr="00FC2E4D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 w:rsidRPr="00FC2E4D">
        <w:rPr>
          <w:sz w:val="24"/>
          <w:szCs w:val="24"/>
          <w:lang w:val="sr-Cyrl-RS"/>
        </w:rPr>
        <w:t>Науке о уметностима</w:t>
      </w:r>
    </w:p>
    <w:p w14:paraId="2E6423BD" w14:textId="77777777" w:rsidR="00742759" w:rsidRPr="00FC2E4D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 w:rsidRPr="00FC2E4D">
        <w:rPr>
          <w:sz w:val="24"/>
          <w:szCs w:val="24"/>
          <w:lang w:val="sr-Cyrl-RS"/>
        </w:rPr>
        <w:t>Култура</w:t>
      </w:r>
    </w:p>
    <w:p w14:paraId="52BBC5C0" w14:textId="77777777" w:rsidR="00D1287B" w:rsidRPr="00FC2E4D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 w:rsidRPr="00FC2E4D">
        <w:rPr>
          <w:sz w:val="24"/>
          <w:szCs w:val="24"/>
          <w:lang w:val="sr-Cyrl-RS"/>
        </w:rPr>
        <w:t>Уметност</w:t>
      </w:r>
    </w:p>
    <w:p w14:paraId="089E4A85" w14:textId="77777777" w:rsidR="00D1287B" w:rsidRPr="00FC2E4D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 w:rsidRPr="00FC2E4D">
        <w:rPr>
          <w:sz w:val="24"/>
          <w:szCs w:val="24"/>
          <w:lang w:val="sr-Cyrl-RS"/>
        </w:rPr>
        <w:t>Медији</w:t>
      </w:r>
    </w:p>
    <w:p w14:paraId="3B9D75C8" w14:textId="77777777" w:rsidR="00D1287B" w:rsidRPr="00FC2E4D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 w:rsidRPr="00FC2E4D">
        <w:rPr>
          <w:sz w:val="24"/>
          <w:szCs w:val="24"/>
          <w:lang w:val="sr-Cyrl-RS"/>
        </w:rPr>
        <w:t>Социологија</w:t>
      </w:r>
    </w:p>
    <w:p w14:paraId="22BC4C9B" w14:textId="77777777" w:rsidR="00D1287B" w:rsidRPr="00FC2E4D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 w:rsidRPr="00FC2E4D">
        <w:rPr>
          <w:sz w:val="24"/>
          <w:szCs w:val="24"/>
          <w:lang w:val="sr-Cyrl-RS"/>
        </w:rPr>
        <w:t>Педагогија</w:t>
      </w:r>
    </w:p>
    <w:p w14:paraId="2CD38CB5" w14:textId="77777777" w:rsidR="00D1287B" w:rsidRPr="00FC2E4D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 w:rsidRPr="00FC2E4D">
        <w:rPr>
          <w:sz w:val="24"/>
          <w:szCs w:val="24"/>
          <w:lang w:val="sr-Cyrl-RS"/>
        </w:rPr>
        <w:t>Психологија</w:t>
      </w:r>
    </w:p>
    <w:p w14:paraId="4AC9D0A6" w14:textId="77777777" w:rsidR="00D1287B" w:rsidRPr="00FC2E4D" w:rsidRDefault="00742759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 w:rsidRPr="00FC2E4D">
        <w:rPr>
          <w:sz w:val="24"/>
          <w:szCs w:val="24"/>
          <w:lang w:val="sr-Cyrl-RS"/>
        </w:rPr>
        <w:t>Библиотекарство</w:t>
      </w:r>
    </w:p>
    <w:p w14:paraId="3B56426D" w14:textId="77777777" w:rsidR="00D1287B" w:rsidRPr="00082D00" w:rsidRDefault="00D1287B" w:rsidP="008673C6">
      <w:pPr>
        <w:pStyle w:val="BodyText"/>
        <w:spacing w:before="8"/>
        <w:jc w:val="both"/>
        <w:rPr>
          <w:b/>
          <w:sz w:val="24"/>
          <w:szCs w:val="24"/>
        </w:rPr>
      </w:pPr>
    </w:p>
    <w:p w14:paraId="773F2C6E" w14:textId="77777777" w:rsidR="000C3C60" w:rsidRPr="00C15E53" w:rsidRDefault="00D94727" w:rsidP="002616CD">
      <w:pPr>
        <w:pStyle w:val="Heading1"/>
        <w:spacing w:before="82"/>
        <w:ind w:left="0"/>
        <w:jc w:val="both"/>
        <w:rPr>
          <w:sz w:val="24"/>
          <w:szCs w:val="24"/>
          <w:lang w:val="ru-RU"/>
        </w:rPr>
      </w:pPr>
      <w:r w:rsidRPr="00C15E53">
        <w:rPr>
          <w:w w:val="105"/>
          <w:sz w:val="24"/>
          <w:szCs w:val="24"/>
          <w:lang w:val="ru-RU"/>
        </w:rPr>
        <w:t>ОБЛИЦИ УЧЕШЋА У РАДУ СКУПА:</w:t>
      </w:r>
    </w:p>
    <w:p w14:paraId="4D987A30" w14:textId="77777777" w:rsidR="000C3C60" w:rsidRPr="00FC2E4D" w:rsidRDefault="00D94727">
      <w:pPr>
        <w:pStyle w:val="ListParagraph"/>
        <w:numPr>
          <w:ilvl w:val="0"/>
          <w:numId w:val="1"/>
        </w:numPr>
        <w:tabs>
          <w:tab w:val="left" w:pos="1458"/>
        </w:tabs>
        <w:rPr>
          <w:sz w:val="24"/>
          <w:szCs w:val="24"/>
          <w:lang w:val="sr-Cyrl-RS"/>
        </w:rPr>
      </w:pPr>
      <w:r w:rsidRPr="00FC2E4D">
        <w:rPr>
          <w:w w:val="105"/>
          <w:sz w:val="24"/>
          <w:szCs w:val="24"/>
          <w:lang w:val="sr-Cyrl-RS"/>
        </w:rPr>
        <w:t>Усмене</w:t>
      </w:r>
      <w:r w:rsidR="002616CD" w:rsidRPr="00FC2E4D">
        <w:rPr>
          <w:w w:val="105"/>
          <w:sz w:val="24"/>
          <w:szCs w:val="24"/>
          <w:lang w:val="sr-Cyrl-RS"/>
        </w:rPr>
        <w:t xml:space="preserve"> </w:t>
      </w:r>
      <w:r w:rsidRPr="00FC2E4D">
        <w:rPr>
          <w:w w:val="105"/>
          <w:sz w:val="24"/>
          <w:szCs w:val="24"/>
          <w:lang w:val="sr-Cyrl-RS"/>
        </w:rPr>
        <w:t>презентације</w:t>
      </w:r>
    </w:p>
    <w:p w14:paraId="6D945196" w14:textId="77777777" w:rsidR="008673C6" w:rsidRPr="00FC2E4D" w:rsidRDefault="008673C6">
      <w:pPr>
        <w:pStyle w:val="ListParagraph"/>
        <w:numPr>
          <w:ilvl w:val="0"/>
          <w:numId w:val="1"/>
        </w:numPr>
        <w:tabs>
          <w:tab w:val="left" w:pos="1458"/>
        </w:tabs>
        <w:rPr>
          <w:sz w:val="24"/>
          <w:szCs w:val="24"/>
          <w:lang w:val="sr-Cyrl-RS"/>
        </w:rPr>
      </w:pPr>
      <w:r w:rsidRPr="00FC2E4D">
        <w:rPr>
          <w:w w:val="105"/>
          <w:sz w:val="24"/>
          <w:szCs w:val="24"/>
          <w:lang w:val="sr-Cyrl-RS"/>
        </w:rPr>
        <w:t>Видео</w:t>
      </w:r>
      <w:r w:rsidR="002616CD" w:rsidRPr="00FC2E4D">
        <w:rPr>
          <w:w w:val="105"/>
          <w:sz w:val="24"/>
          <w:szCs w:val="24"/>
          <w:lang w:val="sr-Cyrl-RS"/>
        </w:rPr>
        <w:t xml:space="preserve"> </w:t>
      </w:r>
      <w:r w:rsidRPr="00FC2E4D">
        <w:rPr>
          <w:w w:val="105"/>
          <w:sz w:val="24"/>
          <w:szCs w:val="24"/>
          <w:lang w:val="sr-Cyrl-RS"/>
        </w:rPr>
        <w:t>презентације</w:t>
      </w:r>
    </w:p>
    <w:p w14:paraId="6E0AD2A3" w14:textId="77777777" w:rsidR="000C3C60" w:rsidRPr="00FC2E4D" w:rsidRDefault="00D94727">
      <w:pPr>
        <w:pStyle w:val="ListParagraph"/>
        <w:numPr>
          <w:ilvl w:val="0"/>
          <w:numId w:val="1"/>
        </w:numPr>
        <w:tabs>
          <w:tab w:val="left" w:pos="1458"/>
        </w:tabs>
        <w:spacing w:before="2"/>
        <w:rPr>
          <w:sz w:val="24"/>
          <w:szCs w:val="24"/>
          <w:lang w:val="sr-Cyrl-RS"/>
        </w:rPr>
      </w:pPr>
      <w:r w:rsidRPr="00FC2E4D">
        <w:rPr>
          <w:w w:val="105"/>
          <w:sz w:val="24"/>
          <w:szCs w:val="24"/>
          <w:lang w:val="sr-Cyrl-RS"/>
        </w:rPr>
        <w:t>Постер</w:t>
      </w:r>
      <w:r w:rsidR="002616CD" w:rsidRPr="00FC2E4D">
        <w:rPr>
          <w:w w:val="105"/>
          <w:sz w:val="24"/>
          <w:szCs w:val="24"/>
          <w:lang w:val="sr-Cyrl-RS"/>
        </w:rPr>
        <w:t xml:space="preserve"> </w:t>
      </w:r>
      <w:r w:rsidRPr="00FC2E4D">
        <w:rPr>
          <w:w w:val="105"/>
          <w:sz w:val="24"/>
          <w:szCs w:val="24"/>
          <w:lang w:val="sr-Cyrl-RS"/>
        </w:rPr>
        <w:t>сесије</w:t>
      </w:r>
    </w:p>
    <w:p w14:paraId="303FADD4" w14:textId="77777777" w:rsidR="000C3C60" w:rsidRPr="00FC2E4D" w:rsidRDefault="000C3C60">
      <w:pPr>
        <w:pStyle w:val="BodyText"/>
        <w:rPr>
          <w:sz w:val="24"/>
          <w:szCs w:val="24"/>
          <w:lang w:val="sr-Cyrl-RS"/>
        </w:rPr>
      </w:pPr>
    </w:p>
    <w:p w14:paraId="15FC662D" w14:textId="77777777" w:rsidR="000C3C60" w:rsidRPr="00FC2E4D" w:rsidRDefault="00D94727">
      <w:pPr>
        <w:spacing w:before="1"/>
        <w:ind w:left="103"/>
        <w:jc w:val="both"/>
        <w:rPr>
          <w:sz w:val="24"/>
          <w:szCs w:val="24"/>
          <w:lang w:val="sr-Cyrl-RS"/>
        </w:rPr>
      </w:pPr>
      <w:r w:rsidRPr="00FC2E4D">
        <w:rPr>
          <w:b/>
          <w:w w:val="105"/>
          <w:sz w:val="24"/>
          <w:szCs w:val="24"/>
          <w:lang w:val="sr-Cyrl-RS"/>
        </w:rPr>
        <w:t xml:space="preserve">ВРЕМЕ ИЗЛАГАЊА САОПШТЕЊА: </w:t>
      </w:r>
      <w:r w:rsidRPr="00FC2E4D">
        <w:rPr>
          <w:w w:val="105"/>
          <w:sz w:val="24"/>
          <w:szCs w:val="24"/>
          <w:lang w:val="sr-Cyrl-RS"/>
        </w:rPr>
        <w:t>15 минута</w:t>
      </w:r>
    </w:p>
    <w:p w14:paraId="0EE87CC1" w14:textId="77777777" w:rsidR="000C3C60" w:rsidRPr="008673C6" w:rsidRDefault="000C3C60">
      <w:pPr>
        <w:pStyle w:val="BodyText"/>
        <w:rPr>
          <w:sz w:val="24"/>
          <w:szCs w:val="24"/>
        </w:rPr>
      </w:pPr>
    </w:p>
    <w:p w14:paraId="0806B8A1" w14:textId="77777777" w:rsidR="000C3C60" w:rsidRPr="00C15E53" w:rsidRDefault="00D94727">
      <w:pPr>
        <w:ind w:left="103"/>
        <w:jc w:val="both"/>
        <w:rPr>
          <w:sz w:val="24"/>
          <w:szCs w:val="24"/>
          <w:lang w:val="ru-RU"/>
        </w:rPr>
      </w:pPr>
      <w:r w:rsidRPr="00C15E53">
        <w:rPr>
          <w:b/>
          <w:w w:val="105"/>
          <w:sz w:val="24"/>
          <w:szCs w:val="24"/>
          <w:lang w:val="ru-RU"/>
        </w:rPr>
        <w:t xml:space="preserve">РАДНИ ЈЕЗИЦИ СКУПА: </w:t>
      </w:r>
      <w:r w:rsidR="00567518" w:rsidRPr="00C15E53">
        <w:rPr>
          <w:w w:val="105"/>
          <w:sz w:val="24"/>
          <w:szCs w:val="24"/>
          <w:lang w:val="ru-RU"/>
        </w:rPr>
        <w:t>српск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језик, енглеск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567518" w:rsidRPr="00C15E53">
        <w:rPr>
          <w:w w:val="105"/>
          <w:sz w:val="24"/>
          <w:szCs w:val="24"/>
          <w:lang w:val="ru-RU"/>
        </w:rPr>
        <w:t>језик,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Pr="00C15E53">
        <w:rPr>
          <w:w w:val="105"/>
          <w:sz w:val="24"/>
          <w:szCs w:val="24"/>
          <w:lang w:val="ru-RU"/>
        </w:rPr>
        <w:t>словенски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Pr="00C15E53">
        <w:rPr>
          <w:w w:val="105"/>
          <w:sz w:val="24"/>
          <w:szCs w:val="24"/>
          <w:lang w:val="ru-RU"/>
        </w:rPr>
        <w:t>језици</w:t>
      </w:r>
      <w:r w:rsidR="00567518" w:rsidRPr="00C15E53">
        <w:rPr>
          <w:w w:val="105"/>
          <w:sz w:val="24"/>
          <w:szCs w:val="24"/>
          <w:lang w:val="ru-RU"/>
        </w:rPr>
        <w:t>.</w:t>
      </w:r>
    </w:p>
    <w:p w14:paraId="04E5BB07" w14:textId="77777777" w:rsidR="000C3C60" w:rsidRPr="00C15E53" w:rsidRDefault="000C3C60">
      <w:pPr>
        <w:pStyle w:val="BodyText"/>
        <w:spacing w:before="6"/>
        <w:rPr>
          <w:sz w:val="24"/>
          <w:szCs w:val="24"/>
          <w:lang w:val="ru-RU"/>
        </w:rPr>
      </w:pPr>
    </w:p>
    <w:p w14:paraId="7C44BA68" w14:textId="41D6C684" w:rsidR="000C3C60" w:rsidRPr="00C15E53" w:rsidRDefault="00D94727" w:rsidP="001B72E7">
      <w:pPr>
        <w:pStyle w:val="Heading1"/>
        <w:rPr>
          <w:sz w:val="24"/>
          <w:szCs w:val="24"/>
          <w:lang w:val="ru-RU"/>
        </w:rPr>
      </w:pPr>
      <w:r w:rsidRPr="00C15E53">
        <w:rPr>
          <w:w w:val="105"/>
          <w:sz w:val="24"/>
          <w:szCs w:val="24"/>
          <w:lang w:val="ru-RU"/>
        </w:rPr>
        <w:t>РОК ЗА ДОСТАВЉАЊЕ ТЕМЕ САОПШТЕЊА СА АПСТРАКТОМ</w:t>
      </w:r>
      <w:r w:rsidR="00993AE4">
        <w:rPr>
          <w:w w:val="105"/>
          <w:sz w:val="24"/>
          <w:szCs w:val="24"/>
          <w:lang w:val="ru-RU"/>
        </w:rPr>
        <w:t>:</w:t>
      </w:r>
    </w:p>
    <w:p w14:paraId="6B94A982" w14:textId="4BADFCE0" w:rsidR="00064CD0" w:rsidRDefault="00D94727" w:rsidP="00082D00">
      <w:pPr>
        <w:pStyle w:val="BodyText"/>
        <w:spacing w:before="2"/>
        <w:ind w:left="103"/>
        <w:jc w:val="both"/>
        <w:rPr>
          <w:w w:val="105"/>
          <w:sz w:val="24"/>
          <w:szCs w:val="24"/>
          <w:lang w:val="ru-RU"/>
        </w:rPr>
      </w:pPr>
      <w:r w:rsidRPr="00B5496D">
        <w:rPr>
          <w:w w:val="105"/>
          <w:sz w:val="24"/>
          <w:szCs w:val="24"/>
          <w:lang w:val="ru-RU"/>
        </w:rPr>
        <w:t>(на језику саопштења и на енглеском језику, до 150 речи и до 5 кључних речи)</w:t>
      </w:r>
    </w:p>
    <w:p w14:paraId="73B010D4" w14:textId="3EFEB454" w:rsidR="000C3C60" w:rsidRPr="00082D00" w:rsidRDefault="002616CD" w:rsidP="00681331">
      <w:pPr>
        <w:pStyle w:val="BodyText"/>
        <w:spacing w:before="2" w:after="120"/>
        <w:ind w:left="101"/>
        <w:jc w:val="both"/>
        <w:rPr>
          <w:sz w:val="24"/>
          <w:szCs w:val="24"/>
          <w:lang w:val="ru-RU"/>
        </w:rPr>
      </w:pPr>
      <w:r w:rsidRPr="0097529F">
        <w:rPr>
          <w:w w:val="105"/>
          <w:sz w:val="24"/>
          <w:szCs w:val="24"/>
          <w:lang w:val="ru-RU"/>
        </w:rPr>
        <w:t xml:space="preserve">до </w:t>
      </w:r>
      <w:r w:rsidR="0097529F" w:rsidRPr="0097529F">
        <w:rPr>
          <w:b/>
          <w:w w:val="105"/>
          <w:sz w:val="24"/>
          <w:szCs w:val="24"/>
        </w:rPr>
        <w:t>01</w:t>
      </w:r>
      <w:r w:rsidR="00E50C5B" w:rsidRPr="0097529F">
        <w:rPr>
          <w:b/>
          <w:w w:val="105"/>
          <w:sz w:val="24"/>
          <w:szCs w:val="24"/>
          <w:lang w:val="ru-RU"/>
        </w:rPr>
        <w:t>.0</w:t>
      </w:r>
      <w:r w:rsidR="0097529F" w:rsidRPr="0097529F">
        <w:rPr>
          <w:b/>
          <w:w w:val="105"/>
          <w:sz w:val="24"/>
          <w:szCs w:val="24"/>
        </w:rPr>
        <w:t>7</w:t>
      </w:r>
      <w:r w:rsidR="00E50C5B" w:rsidRPr="0097529F">
        <w:rPr>
          <w:b/>
          <w:w w:val="105"/>
          <w:sz w:val="24"/>
          <w:szCs w:val="24"/>
          <w:lang w:val="ru-RU"/>
        </w:rPr>
        <w:t>.202</w:t>
      </w:r>
      <w:r w:rsidR="00064CD0" w:rsidRPr="0097529F">
        <w:rPr>
          <w:b/>
          <w:w w:val="105"/>
          <w:sz w:val="24"/>
          <w:szCs w:val="24"/>
          <w:lang w:val="ru-RU"/>
        </w:rPr>
        <w:t>2</w:t>
      </w:r>
      <w:r w:rsidR="00AB2E74" w:rsidRPr="0097529F">
        <w:rPr>
          <w:b/>
          <w:bCs/>
          <w:w w:val="105"/>
          <w:sz w:val="24"/>
          <w:szCs w:val="24"/>
          <w:lang w:val="sr-Latn-RS"/>
        </w:rPr>
        <w:t>.</w:t>
      </w:r>
      <w:r w:rsidR="00D94727" w:rsidRPr="0097529F">
        <w:rPr>
          <w:w w:val="105"/>
          <w:sz w:val="24"/>
          <w:szCs w:val="24"/>
          <w:lang w:val="ru-RU"/>
        </w:rPr>
        <w:t xml:space="preserve"> на електронску адресу </w:t>
      </w:r>
      <w:hyperlink r:id="rId9"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bartf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@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artf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ni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ac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rs</w:t>
        </w:r>
      </w:hyperlink>
    </w:p>
    <w:p w14:paraId="5EB4ED55" w14:textId="6CCAF99C" w:rsidR="00DC1E7E" w:rsidRPr="00082D00" w:rsidRDefault="0035198B" w:rsidP="00082D00">
      <w:pPr>
        <w:pStyle w:val="BodyText"/>
        <w:spacing w:line="247" w:lineRule="auto"/>
        <w:ind w:left="103" w:right="66"/>
        <w:jc w:val="both"/>
        <w:rPr>
          <w:caps/>
          <w:lang w:val="ru-RU"/>
        </w:rPr>
      </w:pPr>
      <w:r w:rsidRPr="00B5496D">
        <w:rPr>
          <w:w w:val="105"/>
          <w:sz w:val="24"/>
          <w:szCs w:val="24"/>
          <w:lang w:val="ru-RU"/>
        </w:rPr>
        <w:t>У Пријавном формулару обавезно навести област и тематски оквир за који се пријављујете. Образац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з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апстракт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инструкциј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з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плаћањ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может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B5496D">
        <w:rPr>
          <w:w w:val="105"/>
          <w:sz w:val="24"/>
          <w:szCs w:val="24"/>
          <w:lang w:val="ru-RU"/>
        </w:rPr>
        <w:t>преузети</w:t>
      </w:r>
      <w:r w:rsidR="002616CD">
        <w:rPr>
          <w:w w:val="105"/>
          <w:sz w:val="24"/>
          <w:szCs w:val="24"/>
          <w:lang w:val="ru-RU"/>
        </w:rPr>
        <w:t xml:space="preserve"> </w:t>
      </w:r>
      <w:hyperlink r:id="rId10" w:anchor="1514070960052-4210dcc1-dc7d" w:history="1"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н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 xml:space="preserve"> с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aj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ту Ф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култ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e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т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 xml:space="preserve"> ум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e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тн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o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сти.</w:t>
        </w:r>
      </w:hyperlink>
    </w:p>
    <w:p w14:paraId="5E01C885" w14:textId="77777777" w:rsidR="00210EE9" w:rsidRPr="00B5496D" w:rsidRDefault="00210EE9" w:rsidP="00DC1E7E">
      <w:pPr>
        <w:pStyle w:val="BodyText"/>
        <w:spacing w:line="245" w:lineRule="exact"/>
        <w:ind w:left="104"/>
        <w:jc w:val="both"/>
        <w:rPr>
          <w:b/>
          <w:w w:val="105"/>
          <w:sz w:val="24"/>
          <w:szCs w:val="24"/>
          <w:lang w:val="ru-RU"/>
        </w:rPr>
      </w:pPr>
    </w:p>
    <w:p w14:paraId="05766CB6" w14:textId="774B8D5E" w:rsidR="00DC1E7E" w:rsidRPr="000B111E" w:rsidRDefault="00DC1E7E" w:rsidP="001B72E7">
      <w:pPr>
        <w:pStyle w:val="BodyText"/>
        <w:spacing w:line="245" w:lineRule="exact"/>
        <w:ind w:left="104"/>
        <w:rPr>
          <w:sz w:val="24"/>
          <w:szCs w:val="24"/>
          <w:lang w:val="ru-RU"/>
        </w:rPr>
      </w:pPr>
      <w:r w:rsidRPr="0097529F">
        <w:rPr>
          <w:b/>
          <w:w w:val="105"/>
          <w:sz w:val="24"/>
          <w:szCs w:val="24"/>
          <w:lang w:val="ru-RU"/>
        </w:rPr>
        <w:t>РОК ЗА ДОСТАВЉАЊЕ ОБАВЕШТЕЊА О ПРИХВАТАЊУ АПСТРАКТА:</w:t>
      </w:r>
      <w:r w:rsidR="00E50C5B" w:rsidRPr="0097529F">
        <w:rPr>
          <w:w w:val="105"/>
          <w:sz w:val="24"/>
          <w:szCs w:val="24"/>
          <w:lang w:val="ru-RU"/>
        </w:rPr>
        <w:t xml:space="preserve"> </w:t>
      </w:r>
      <w:r w:rsidR="0097529F" w:rsidRPr="0097529F">
        <w:rPr>
          <w:w w:val="105"/>
          <w:sz w:val="24"/>
          <w:szCs w:val="24"/>
        </w:rPr>
        <w:t>01</w:t>
      </w:r>
      <w:r w:rsidR="00E50C5B" w:rsidRPr="0097529F">
        <w:rPr>
          <w:w w:val="105"/>
          <w:sz w:val="24"/>
          <w:szCs w:val="24"/>
          <w:lang w:val="ru-RU"/>
        </w:rPr>
        <w:t>.0</w:t>
      </w:r>
      <w:r w:rsidR="0097529F" w:rsidRPr="0097529F">
        <w:rPr>
          <w:w w:val="105"/>
          <w:sz w:val="24"/>
          <w:szCs w:val="24"/>
        </w:rPr>
        <w:t>8</w:t>
      </w:r>
      <w:r w:rsidR="00E50C5B" w:rsidRPr="0097529F">
        <w:rPr>
          <w:w w:val="105"/>
          <w:sz w:val="24"/>
          <w:szCs w:val="24"/>
          <w:lang w:val="ru-RU"/>
        </w:rPr>
        <w:t>.202</w:t>
      </w:r>
      <w:r w:rsidR="00064CD0" w:rsidRPr="0097529F">
        <w:rPr>
          <w:w w:val="105"/>
          <w:sz w:val="24"/>
          <w:szCs w:val="24"/>
          <w:lang w:val="ru-RU"/>
        </w:rPr>
        <w:t>2</w:t>
      </w:r>
      <w:r w:rsidR="00E50C5B" w:rsidRPr="0097529F">
        <w:rPr>
          <w:w w:val="105"/>
          <w:sz w:val="24"/>
          <w:szCs w:val="24"/>
          <w:lang w:val="ru-RU"/>
        </w:rPr>
        <w:t>.</w:t>
      </w:r>
    </w:p>
    <w:p w14:paraId="2B354627" w14:textId="77777777" w:rsidR="00210EE9" w:rsidRPr="00C63A9D" w:rsidRDefault="00210EE9" w:rsidP="00082D00">
      <w:pPr>
        <w:pStyle w:val="BodyText"/>
        <w:tabs>
          <w:tab w:val="left" w:pos="1027"/>
        </w:tabs>
        <w:spacing w:line="247" w:lineRule="auto"/>
        <w:ind w:left="103" w:right="112"/>
        <w:jc w:val="both"/>
        <w:rPr>
          <w:b/>
          <w:w w:val="105"/>
          <w:sz w:val="24"/>
          <w:szCs w:val="24"/>
          <w:lang w:val="ru-RU"/>
        </w:rPr>
      </w:pPr>
    </w:p>
    <w:p w14:paraId="3D629FFB" w14:textId="77777777" w:rsidR="00372F0A" w:rsidRDefault="00D94727" w:rsidP="00372F0A">
      <w:pPr>
        <w:pStyle w:val="BodyText"/>
        <w:spacing w:after="120" w:line="247" w:lineRule="auto"/>
        <w:ind w:left="101" w:right="115"/>
        <w:jc w:val="both"/>
        <w:rPr>
          <w:w w:val="105"/>
          <w:sz w:val="24"/>
          <w:szCs w:val="24"/>
          <w:lang w:val="ru-RU"/>
        </w:rPr>
      </w:pPr>
      <w:r w:rsidRPr="00B5496D">
        <w:rPr>
          <w:b/>
          <w:w w:val="105"/>
          <w:sz w:val="24"/>
          <w:szCs w:val="24"/>
          <w:lang w:val="ru-RU"/>
        </w:rPr>
        <w:t xml:space="preserve">ИЗНОС КОТИЗАЦИЈЕ: </w:t>
      </w:r>
      <w:r w:rsidRPr="00B5496D">
        <w:rPr>
          <w:w w:val="105"/>
          <w:sz w:val="24"/>
          <w:szCs w:val="24"/>
          <w:lang w:val="ru-RU"/>
        </w:rPr>
        <w:t xml:space="preserve">5.000,00 динара или 40 евра за учеснике из иностранства, по средњем курсу Народне банке Србије на дан уплате. </w:t>
      </w:r>
      <w:r w:rsidR="00D1287B" w:rsidRPr="00B5496D">
        <w:rPr>
          <w:w w:val="105"/>
          <w:sz w:val="24"/>
          <w:szCs w:val="24"/>
          <w:lang w:val="ru-RU"/>
        </w:rPr>
        <w:t xml:space="preserve">Приликом девизног плаћања </w:t>
      </w:r>
      <w:r w:rsidR="00EA2CC0" w:rsidRPr="00B5496D">
        <w:rPr>
          <w:w w:val="105"/>
          <w:sz w:val="24"/>
          <w:szCs w:val="24"/>
          <w:lang w:val="ru-RU"/>
        </w:rPr>
        <w:t xml:space="preserve">котизације </w:t>
      </w:r>
      <w:r w:rsidR="00D1287B" w:rsidRPr="00B5496D">
        <w:rPr>
          <w:w w:val="105"/>
          <w:sz w:val="24"/>
          <w:szCs w:val="24"/>
          <w:lang w:val="ru-RU"/>
        </w:rPr>
        <w:t>т</w:t>
      </w:r>
      <w:r w:rsidRPr="00B5496D">
        <w:rPr>
          <w:w w:val="105"/>
          <w:sz w:val="24"/>
          <w:szCs w:val="24"/>
          <w:lang w:val="ru-RU"/>
        </w:rPr>
        <w:t xml:space="preserve">рошкови провизије банака падају на терет уплатиоца. </w:t>
      </w:r>
    </w:p>
    <w:p w14:paraId="325E430E" w14:textId="54723B87" w:rsidR="000C3C60" w:rsidRPr="00C63A9D" w:rsidRDefault="00D94727">
      <w:pPr>
        <w:pStyle w:val="BodyText"/>
        <w:spacing w:line="247" w:lineRule="auto"/>
        <w:ind w:left="103" w:right="112"/>
        <w:jc w:val="both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Уплатом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котизациј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учесниц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скуп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обезбеђују: књигу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апстраката</w:t>
      </w:r>
      <w:r w:rsidRPr="00C63A9D">
        <w:rPr>
          <w:w w:val="105"/>
          <w:sz w:val="24"/>
          <w:szCs w:val="24"/>
          <w:lang w:val="ru-RU"/>
        </w:rPr>
        <w:t>, уверење о учешћу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н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купу и зборник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рецензираних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5D668F" w:rsidRPr="00C63A9D">
        <w:rPr>
          <w:w w:val="105"/>
          <w:sz w:val="24"/>
          <w:szCs w:val="24"/>
          <w:lang w:val="ru-RU"/>
        </w:rPr>
        <w:t>радов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научног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купа.</w:t>
      </w:r>
    </w:p>
    <w:p w14:paraId="653F4461" w14:textId="77777777" w:rsidR="000C3C60" w:rsidRPr="00C63A9D" w:rsidRDefault="000C3C60">
      <w:pPr>
        <w:pStyle w:val="BodyText"/>
        <w:spacing w:before="7"/>
        <w:rPr>
          <w:sz w:val="24"/>
          <w:szCs w:val="24"/>
          <w:lang w:val="ru-RU"/>
        </w:rPr>
      </w:pPr>
    </w:p>
    <w:p w14:paraId="472F2457" w14:textId="1B22E057" w:rsidR="000C3C60" w:rsidRPr="000B111E" w:rsidRDefault="00D94727">
      <w:pPr>
        <w:ind w:left="104"/>
        <w:jc w:val="both"/>
        <w:rPr>
          <w:w w:val="105"/>
          <w:sz w:val="24"/>
          <w:szCs w:val="24"/>
          <w:lang w:val="ru-RU"/>
        </w:rPr>
      </w:pPr>
      <w:r w:rsidRPr="0097529F">
        <w:rPr>
          <w:b/>
          <w:w w:val="105"/>
          <w:sz w:val="24"/>
          <w:szCs w:val="24"/>
          <w:lang w:val="ru-RU"/>
        </w:rPr>
        <w:t xml:space="preserve">РОК ЗА УПЛАТУ КОТИЗАЦИЈЕ: </w:t>
      </w:r>
      <w:r w:rsidR="0097529F" w:rsidRPr="0097529F">
        <w:rPr>
          <w:w w:val="105"/>
          <w:sz w:val="24"/>
          <w:szCs w:val="24"/>
        </w:rPr>
        <w:t>0</w:t>
      </w:r>
      <w:r w:rsidR="00AA38E2">
        <w:rPr>
          <w:w w:val="105"/>
          <w:sz w:val="24"/>
          <w:szCs w:val="24"/>
        </w:rPr>
        <w:t>4</w:t>
      </w:r>
      <w:r w:rsidR="00E50C5B" w:rsidRPr="0097529F">
        <w:rPr>
          <w:w w:val="105"/>
          <w:sz w:val="24"/>
          <w:szCs w:val="24"/>
          <w:lang w:val="ru-RU"/>
        </w:rPr>
        <w:t>.</w:t>
      </w:r>
      <w:r w:rsidR="0097529F" w:rsidRPr="0097529F">
        <w:rPr>
          <w:w w:val="105"/>
          <w:sz w:val="24"/>
          <w:szCs w:val="24"/>
        </w:rPr>
        <w:t>10</w:t>
      </w:r>
      <w:r w:rsidR="00E50C5B" w:rsidRPr="0097529F">
        <w:rPr>
          <w:w w:val="105"/>
          <w:sz w:val="24"/>
          <w:szCs w:val="24"/>
          <w:lang w:val="ru-RU"/>
        </w:rPr>
        <w:t>.202</w:t>
      </w:r>
      <w:r w:rsidR="00064CD0" w:rsidRPr="0097529F">
        <w:rPr>
          <w:w w:val="105"/>
          <w:sz w:val="24"/>
          <w:szCs w:val="24"/>
          <w:lang w:val="ru-RU"/>
        </w:rPr>
        <w:t>2</w:t>
      </w:r>
      <w:r w:rsidRPr="0097529F">
        <w:rPr>
          <w:w w:val="105"/>
          <w:sz w:val="24"/>
          <w:szCs w:val="24"/>
          <w:lang w:val="ru-RU"/>
        </w:rPr>
        <w:t>.</w:t>
      </w:r>
    </w:p>
    <w:p w14:paraId="7691F50B" w14:textId="77777777" w:rsidR="00DC1E7E" w:rsidRPr="00C63A9D" w:rsidRDefault="00DC1E7E">
      <w:pPr>
        <w:ind w:left="104"/>
        <w:jc w:val="both"/>
        <w:rPr>
          <w:b/>
          <w:w w:val="105"/>
          <w:sz w:val="24"/>
          <w:szCs w:val="24"/>
          <w:lang w:val="ru-RU"/>
        </w:rPr>
      </w:pPr>
    </w:p>
    <w:p w14:paraId="5872A639" w14:textId="69E6656B" w:rsidR="00DC1E7E" w:rsidRPr="00C63A9D" w:rsidRDefault="00DC1E7E">
      <w:pPr>
        <w:ind w:left="104"/>
        <w:jc w:val="both"/>
        <w:rPr>
          <w:sz w:val="24"/>
          <w:szCs w:val="24"/>
          <w:lang w:val="ru-RU"/>
        </w:rPr>
      </w:pPr>
      <w:r w:rsidRPr="00C63A9D">
        <w:rPr>
          <w:b/>
          <w:w w:val="105"/>
          <w:sz w:val="24"/>
          <w:szCs w:val="24"/>
          <w:lang w:val="ru-RU"/>
        </w:rPr>
        <w:t>РОК ЗА ДОСТАВЉАЊЕ КОНАЧНЕ ВЕРЗИЈЕ РАДА: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064CD0" w:rsidRPr="00064CD0">
        <w:rPr>
          <w:bCs/>
          <w:w w:val="105"/>
          <w:sz w:val="24"/>
          <w:szCs w:val="24"/>
          <w:lang w:val="ru-RU"/>
        </w:rPr>
        <w:t>0</w:t>
      </w:r>
      <w:r w:rsidRPr="00C63A9D">
        <w:rPr>
          <w:sz w:val="24"/>
          <w:szCs w:val="24"/>
          <w:lang w:val="ru-RU"/>
        </w:rPr>
        <w:t>1.03.</w:t>
      </w:r>
      <w:r w:rsidR="00E50C5B" w:rsidRPr="00C63A9D">
        <w:rPr>
          <w:sz w:val="24"/>
          <w:szCs w:val="24"/>
          <w:lang w:val="ru-RU"/>
        </w:rPr>
        <w:t>202</w:t>
      </w:r>
      <w:r w:rsidR="00064CD0">
        <w:rPr>
          <w:sz w:val="24"/>
          <w:szCs w:val="24"/>
          <w:lang w:val="ru-RU"/>
        </w:rPr>
        <w:t>3</w:t>
      </w:r>
      <w:r w:rsidR="00D1287B" w:rsidRPr="00C63A9D">
        <w:rPr>
          <w:sz w:val="24"/>
          <w:szCs w:val="24"/>
          <w:lang w:val="ru-RU"/>
        </w:rPr>
        <w:t>.</w:t>
      </w:r>
    </w:p>
    <w:p w14:paraId="415FC308" w14:textId="77777777" w:rsidR="000C3C60" w:rsidRPr="00C63A9D" w:rsidRDefault="000C3C60">
      <w:pPr>
        <w:pStyle w:val="BodyText"/>
        <w:spacing w:before="1"/>
        <w:rPr>
          <w:sz w:val="24"/>
          <w:szCs w:val="24"/>
          <w:lang w:val="ru-RU"/>
        </w:rPr>
      </w:pPr>
    </w:p>
    <w:p w14:paraId="07C018BF" w14:textId="46493611" w:rsidR="000C3C60" w:rsidRPr="00C63A9D" w:rsidRDefault="00D94727" w:rsidP="00372F0A">
      <w:pPr>
        <w:pStyle w:val="BodyText"/>
        <w:spacing w:after="240"/>
        <w:ind w:left="104"/>
        <w:jc w:val="both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З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в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потребн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информациј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может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е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обратит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организаторим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скуп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н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адресу:</w:t>
      </w:r>
      <w:r w:rsidR="002616CD">
        <w:rPr>
          <w:w w:val="105"/>
          <w:sz w:val="24"/>
          <w:szCs w:val="24"/>
          <w:lang w:val="ru-RU"/>
        </w:rPr>
        <w:t xml:space="preserve"> </w:t>
      </w:r>
      <w:hyperlink r:id="rId11" w:history="1"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bartf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@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artf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ni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ac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rs</w:t>
        </w:r>
      </w:hyperlink>
    </w:p>
    <w:p w14:paraId="491C901B" w14:textId="0526D409" w:rsidR="001011AE" w:rsidRPr="00C63A9D" w:rsidRDefault="00D94727" w:rsidP="00372F0A">
      <w:pPr>
        <w:pStyle w:val="BodyText"/>
        <w:spacing w:line="276" w:lineRule="auto"/>
        <w:ind w:right="108"/>
        <w:jc w:val="right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Декан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Факултет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уметност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у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Pr="00C63A9D">
        <w:rPr>
          <w:w w:val="105"/>
          <w:sz w:val="24"/>
          <w:szCs w:val="24"/>
          <w:lang w:val="ru-RU"/>
        </w:rPr>
        <w:t>Нишу</w:t>
      </w:r>
    </w:p>
    <w:p w14:paraId="67D139C4" w14:textId="26D627AE" w:rsidR="000C3C60" w:rsidRPr="00C63A9D" w:rsidRDefault="00993AE4" w:rsidP="00993AE4">
      <w:pPr>
        <w:ind w:right="112"/>
        <w:jc w:val="center"/>
        <w:rPr>
          <w:i/>
          <w:w w:val="105"/>
          <w:sz w:val="24"/>
          <w:szCs w:val="24"/>
          <w:lang w:val="ru-RU"/>
        </w:rPr>
      </w:pPr>
      <w:r>
        <w:rPr>
          <w:i/>
          <w:w w:val="105"/>
          <w:sz w:val="24"/>
          <w:szCs w:val="24"/>
          <w:lang w:val="ru-RU"/>
        </w:rPr>
        <w:t xml:space="preserve">                                                                                   </w:t>
      </w:r>
      <w:r w:rsidR="001011AE" w:rsidRPr="00C63A9D">
        <w:rPr>
          <w:i/>
          <w:w w:val="105"/>
          <w:sz w:val="24"/>
          <w:szCs w:val="24"/>
          <w:lang w:val="ru-RU"/>
        </w:rPr>
        <w:t>П</w:t>
      </w:r>
      <w:r w:rsidR="00D94727" w:rsidRPr="00C63A9D">
        <w:rPr>
          <w:i/>
          <w:w w:val="105"/>
          <w:sz w:val="24"/>
          <w:szCs w:val="24"/>
          <w:lang w:val="ru-RU"/>
        </w:rPr>
        <w:t>роф.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6C6CEC">
        <w:rPr>
          <w:i/>
          <w:w w:val="105"/>
          <w:sz w:val="24"/>
          <w:szCs w:val="24"/>
          <w:lang w:val="ru-RU"/>
        </w:rPr>
        <w:t>др ум. Милена Ињац</w:t>
      </w:r>
    </w:p>
    <w:p w14:paraId="60A20BDD" w14:textId="1EA9011F" w:rsidR="00CA16FE" w:rsidRDefault="00CA16FE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549CC120" w14:textId="1CA9D1AD" w:rsidR="00AB2E74" w:rsidRDefault="00AB2E74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13052A85" w14:textId="77777777" w:rsidR="00942475" w:rsidRPr="00C63A9D" w:rsidRDefault="00942475" w:rsidP="001011AE">
      <w:pPr>
        <w:rPr>
          <w:sz w:val="24"/>
          <w:szCs w:val="24"/>
          <w:lang w:val="ru-RU"/>
        </w:rPr>
      </w:pPr>
    </w:p>
    <w:p w14:paraId="483CE78A" w14:textId="77777777" w:rsidR="00942475" w:rsidRPr="00C63A9D" w:rsidRDefault="0035198B" w:rsidP="00942475">
      <w:pPr>
        <w:jc w:val="center"/>
        <w:rPr>
          <w:b/>
          <w:smallCaps/>
          <w:sz w:val="20"/>
          <w:szCs w:val="20"/>
          <w:lang w:val="ru-RU"/>
        </w:rPr>
      </w:pPr>
      <w:r w:rsidRPr="0035198B">
        <w:rPr>
          <w:b/>
          <w:smallCaps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6EF52189" wp14:editId="4D147B15">
            <wp:simplePos x="0" y="0"/>
            <wp:positionH relativeFrom="column">
              <wp:posOffset>-418493</wp:posOffset>
            </wp:positionH>
            <wp:positionV relativeFrom="paragraph">
              <wp:posOffset>-220097</wp:posOffset>
            </wp:positionV>
            <wp:extent cx="6628241" cy="1264258"/>
            <wp:effectExtent l="19050" t="0" r="0" b="0"/>
            <wp:wrapNone/>
            <wp:docPr id="3" name="Picture 0" descr="uni i F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8B6DF3" w14:textId="77777777" w:rsidR="00942475" w:rsidRPr="00C63A9D" w:rsidRDefault="00942475" w:rsidP="00942475">
      <w:pPr>
        <w:jc w:val="center"/>
        <w:rPr>
          <w:b/>
          <w:smallCaps/>
          <w:sz w:val="20"/>
          <w:szCs w:val="20"/>
          <w:lang w:val="ru-RU"/>
        </w:rPr>
      </w:pPr>
    </w:p>
    <w:p w14:paraId="7705F4CA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3A8CF0B4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4BFB0507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77FCBD00" w14:textId="115CF238" w:rsidR="00265409" w:rsidRPr="00C15E53" w:rsidRDefault="00C15E53" w:rsidP="00942475">
      <w:pPr>
        <w:pStyle w:val="Heading1"/>
        <w:spacing w:before="96"/>
        <w:ind w:left="1728" w:right="1749"/>
        <w:jc w:val="center"/>
        <w:rPr>
          <w:i/>
          <w:w w:val="105"/>
          <w:sz w:val="24"/>
          <w:szCs w:val="24"/>
          <w:lang w:val="ru-RU"/>
        </w:rPr>
      </w:pPr>
      <w:r>
        <w:rPr>
          <w:w w:val="105"/>
          <w:sz w:val="24"/>
          <w:szCs w:val="24"/>
        </w:rPr>
        <w:t>X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Националн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научн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скуп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с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међународним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учешћем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Балкан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Арт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Форум 20</w:t>
      </w:r>
      <w:r w:rsidR="00E50C5B" w:rsidRPr="000B111E">
        <w:rPr>
          <w:i/>
          <w:w w:val="105"/>
          <w:sz w:val="24"/>
          <w:szCs w:val="24"/>
          <w:lang w:val="ru-RU"/>
        </w:rPr>
        <w:t>2</w:t>
      </w:r>
      <w:r w:rsidR="00993AE4">
        <w:rPr>
          <w:i/>
          <w:w w:val="105"/>
          <w:sz w:val="24"/>
          <w:szCs w:val="24"/>
          <w:lang w:val="ru-RU"/>
        </w:rPr>
        <w:t>2</w:t>
      </w:r>
    </w:p>
    <w:p w14:paraId="35EB9293" w14:textId="60CFB360" w:rsidR="00942475" w:rsidRPr="00C63A9D" w:rsidRDefault="00E50C5B" w:rsidP="00942475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(БАРТФ 20</w:t>
      </w:r>
      <w:r w:rsidRPr="000B111E">
        <w:rPr>
          <w:w w:val="105"/>
          <w:sz w:val="24"/>
          <w:szCs w:val="24"/>
          <w:lang w:val="ru-RU"/>
        </w:rPr>
        <w:t>2</w:t>
      </w:r>
      <w:r w:rsidR="00993AE4">
        <w:rPr>
          <w:w w:val="105"/>
          <w:sz w:val="24"/>
          <w:szCs w:val="24"/>
          <w:lang w:val="ru-RU"/>
        </w:rPr>
        <w:t>2</w:t>
      </w:r>
      <w:r w:rsidR="00942475" w:rsidRPr="00C63A9D">
        <w:rPr>
          <w:w w:val="105"/>
          <w:sz w:val="24"/>
          <w:szCs w:val="24"/>
          <w:lang w:val="ru-RU"/>
        </w:rPr>
        <w:t>)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77BCB" w:rsidRPr="00C63A9D">
        <w:rPr>
          <w:w w:val="105"/>
          <w:sz w:val="24"/>
          <w:szCs w:val="24"/>
          <w:lang w:val="ru-RU"/>
        </w:rPr>
        <w:t>Ниш</w:t>
      </w:r>
    </w:p>
    <w:p w14:paraId="2962E8B2" w14:textId="77777777" w:rsidR="00942475" w:rsidRPr="00C63A9D" w:rsidRDefault="00942475" w:rsidP="00942475">
      <w:pPr>
        <w:pStyle w:val="BodyText"/>
        <w:spacing w:before="1"/>
        <w:rPr>
          <w:b/>
          <w:sz w:val="24"/>
          <w:szCs w:val="24"/>
          <w:lang w:val="ru-RU"/>
        </w:rPr>
      </w:pPr>
    </w:p>
    <w:p w14:paraId="5285BF97" w14:textId="77777777" w:rsidR="00D1287B" w:rsidRPr="00C63A9D" w:rsidRDefault="00942475" w:rsidP="00942475">
      <w:pPr>
        <w:ind w:left="1728" w:right="1735"/>
        <w:jc w:val="center"/>
        <w:rPr>
          <w:b/>
          <w:i/>
          <w:w w:val="105"/>
          <w:lang w:val="ru-RU"/>
        </w:rPr>
      </w:pPr>
      <w:r w:rsidRPr="00C63A9D">
        <w:rPr>
          <w:b/>
          <w:i/>
          <w:w w:val="105"/>
          <w:lang w:val="ru-RU"/>
        </w:rPr>
        <w:t xml:space="preserve">УМЕТНОСТ И КУЛТУРА ДАНАС: </w:t>
      </w:r>
    </w:p>
    <w:p w14:paraId="7013F645" w14:textId="73241E5E" w:rsidR="0035198B" w:rsidRPr="00C63A9D" w:rsidRDefault="00993AE4" w:rsidP="00E50C5B">
      <w:pPr>
        <w:jc w:val="center"/>
        <w:rPr>
          <w:b/>
          <w:sz w:val="32"/>
          <w:szCs w:val="32"/>
          <w:lang w:val="ru-RU"/>
        </w:rPr>
      </w:pPr>
      <w:r>
        <w:rPr>
          <w:b/>
          <w:i/>
          <w:w w:val="105"/>
          <w:lang w:val="ru-RU"/>
        </w:rPr>
        <w:t>ИНТЕРАКЦИЈА</w:t>
      </w:r>
    </w:p>
    <w:p w14:paraId="48DB9CEB" w14:textId="77777777" w:rsidR="0035198B" w:rsidRPr="00C63A9D" w:rsidRDefault="0035198B" w:rsidP="0035198B">
      <w:pPr>
        <w:rPr>
          <w:b/>
          <w:sz w:val="32"/>
          <w:szCs w:val="32"/>
          <w:lang w:val="ru-RU"/>
        </w:rPr>
      </w:pPr>
    </w:p>
    <w:p w14:paraId="2C1FB3EC" w14:textId="77777777" w:rsidR="00942475" w:rsidRPr="00C15E53" w:rsidRDefault="00942475" w:rsidP="0035198B">
      <w:pPr>
        <w:rPr>
          <w:b/>
          <w:sz w:val="32"/>
          <w:szCs w:val="32"/>
          <w:lang w:val="ru-RU"/>
        </w:rPr>
      </w:pPr>
      <w:r w:rsidRPr="00024848">
        <w:rPr>
          <w:b/>
          <w:sz w:val="32"/>
          <w:szCs w:val="32"/>
          <w:lang w:val="sr-Latn-CS"/>
        </w:rPr>
        <w:t>ПРИ</w:t>
      </w:r>
      <w:r>
        <w:rPr>
          <w:b/>
          <w:sz w:val="32"/>
          <w:szCs w:val="32"/>
          <w:lang w:val="sr-Cyrl-CS"/>
        </w:rPr>
        <w:t>ЈАВНИ ФОРМУЛАР</w:t>
      </w:r>
    </w:p>
    <w:p w14:paraId="57462253" w14:textId="77777777" w:rsidR="00942475" w:rsidRPr="00C15E53" w:rsidRDefault="00942475" w:rsidP="00942475">
      <w:pPr>
        <w:tabs>
          <w:tab w:val="left" w:pos="4605"/>
        </w:tabs>
        <w:jc w:val="both"/>
        <w:rPr>
          <w:b/>
          <w:sz w:val="20"/>
          <w:szCs w:val="20"/>
          <w:lang w:val="ru-RU"/>
        </w:rPr>
      </w:pPr>
    </w:p>
    <w:p w14:paraId="389FAFD5" w14:textId="77777777" w:rsidR="00942475" w:rsidRPr="003D7BED" w:rsidRDefault="00942475" w:rsidP="00942475">
      <w:pPr>
        <w:jc w:val="both"/>
        <w:rPr>
          <w:b/>
          <w:sz w:val="20"/>
          <w:szCs w:val="20"/>
          <w:lang w:val="sr-Latn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1"/>
        <w:gridCol w:w="6339"/>
      </w:tblGrid>
      <w:tr w:rsidR="00942475" w:rsidRPr="00C15E53" w14:paraId="44DD5F99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61294483" w14:textId="77777777" w:rsidR="00942475" w:rsidRPr="005D1F88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 w:rsidRPr="00FF331F">
              <w:rPr>
                <w:b/>
                <w:sz w:val="20"/>
                <w:szCs w:val="20"/>
                <w:lang w:val="sr-Latn-CS"/>
              </w:rPr>
              <w:t>Име</w:t>
            </w:r>
            <w:r w:rsidRPr="00C15E53">
              <w:rPr>
                <w:b/>
                <w:sz w:val="20"/>
                <w:szCs w:val="20"/>
                <w:lang w:val="ru-RU"/>
              </w:rPr>
              <w:t>, средње</w:t>
            </w:r>
            <w:r w:rsidR="002616CD" w:rsidRPr="00C15E53">
              <w:rPr>
                <w:b/>
                <w:sz w:val="20"/>
                <w:szCs w:val="20"/>
                <w:lang w:val="ru-RU"/>
              </w:rPr>
              <w:t xml:space="preserve"> </w:t>
            </w:r>
            <w:r w:rsidRPr="00C15E53">
              <w:rPr>
                <w:b/>
                <w:sz w:val="20"/>
                <w:szCs w:val="20"/>
                <w:lang w:val="ru-RU"/>
              </w:rPr>
              <w:t>слово</w:t>
            </w:r>
            <w:r>
              <w:rPr>
                <w:b/>
                <w:sz w:val="20"/>
                <w:szCs w:val="20"/>
                <w:lang w:val="sr-Cyrl-CS"/>
              </w:rPr>
              <w:t xml:space="preserve"> и презиме</w:t>
            </w:r>
          </w:p>
        </w:tc>
        <w:tc>
          <w:tcPr>
            <w:tcW w:w="7040" w:type="dxa"/>
            <w:vAlign w:val="center"/>
          </w:tcPr>
          <w:p w14:paraId="07363008" w14:textId="77777777" w:rsidR="00942475" w:rsidRPr="001F2645" w:rsidRDefault="00942475" w:rsidP="00E66D32">
            <w:pPr>
              <w:rPr>
                <w:sz w:val="20"/>
                <w:szCs w:val="20"/>
                <w:lang w:val="sr-Cyrl-CS"/>
              </w:rPr>
            </w:pPr>
          </w:p>
        </w:tc>
      </w:tr>
      <w:tr w:rsidR="00942475" w:rsidRPr="003D7BED" w14:paraId="7A6D0474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7BA94F5D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Cyrl-CS"/>
              </w:rPr>
              <w:t>Научно з</w:t>
            </w:r>
            <w:r w:rsidRPr="00FF331F">
              <w:rPr>
                <w:b/>
                <w:sz w:val="20"/>
                <w:szCs w:val="20"/>
                <w:lang w:val="sr-Latn-CS"/>
              </w:rPr>
              <w:t>вање</w:t>
            </w:r>
          </w:p>
        </w:tc>
        <w:tc>
          <w:tcPr>
            <w:tcW w:w="7040" w:type="dxa"/>
            <w:vAlign w:val="center"/>
          </w:tcPr>
          <w:p w14:paraId="29569A5F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C15E53" w14:paraId="57882A8E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350BD18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Cyrl-CS"/>
              </w:rPr>
              <w:t xml:space="preserve">Назив и адреса институције у којој </w:t>
            </w:r>
            <w:r>
              <w:rPr>
                <w:b/>
                <w:sz w:val="20"/>
                <w:szCs w:val="20"/>
                <w:lang w:val="sr-Cyrl-CS"/>
              </w:rPr>
              <w:t>сте запослени</w:t>
            </w:r>
          </w:p>
        </w:tc>
        <w:tc>
          <w:tcPr>
            <w:tcW w:w="7040" w:type="dxa"/>
            <w:vAlign w:val="center"/>
          </w:tcPr>
          <w:p w14:paraId="0B730B60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30E9FB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1DD56AC5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Latn-CS"/>
              </w:rPr>
              <w:t>E-mail адреса</w:t>
            </w:r>
          </w:p>
        </w:tc>
        <w:tc>
          <w:tcPr>
            <w:tcW w:w="7040" w:type="dxa"/>
            <w:vAlign w:val="center"/>
          </w:tcPr>
          <w:p w14:paraId="1F6DD199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2928A9D3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73130899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 xml:space="preserve">Број мобилног </w:t>
            </w:r>
            <w:r w:rsidRPr="00FF331F">
              <w:rPr>
                <w:b/>
                <w:sz w:val="20"/>
                <w:szCs w:val="20"/>
                <w:lang w:val="sr-Cyrl-CS"/>
              </w:rPr>
              <w:t>телефон</w:t>
            </w:r>
            <w:r>
              <w:rPr>
                <w:b/>
                <w:sz w:val="20"/>
                <w:szCs w:val="20"/>
                <w:lang w:val="sr-Cyrl-CS"/>
              </w:rPr>
              <w:t>а</w:t>
            </w:r>
          </w:p>
        </w:tc>
        <w:tc>
          <w:tcPr>
            <w:tcW w:w="7040" w:type="dxa"/>
            <w:vAlign w:val="center"/>
          </w:tcPr>
          <w:p w14:paraId="3C3DC7D9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7E38C5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1807BCE6" w14:textId="77777777" w:rsidR="00942475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ТЕМА САОПШТЕЊА</w:t>
            </w:r>
          </w:p>
        </w:tc>
        <w:tc>
          <w:tcPr>
            <w:tcW w:w="7040" w:type="dxa"/>
            <w:vAlign w:val="center"/>
          </w:tcPr>
          <w:p w14:paraId="7BE694B3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43B9AE22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F8CB702" w14:textId="77777777" w:rsidR="00942475" w:rsidRPr="005D1F88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ОБЛАСТ</w:t>
            </w:r>
          </w:p>
        </w:tc>
        <w:tc>
          <w:tcPr>
            <w:tcW w:w="7040" w:type="dxa"/>
            <w:vAlign w:val="center"/>
          </w:tcPr>
          <w:p w14:paraId="64559ECB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1B9F6C6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55A26C4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ТЕМАТСКИ ОКВИР</w:t>
            </w:r>
          </w:p>
        </w:tc>
        <w:tc>
          <w:tcPr>
            <w:tcW w:w="7040" w:type="dxa"/>
            <w:vAlign w:val="center"/>
          </w:tcPr>
          <w:p w14:paraId="2E8E13EE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359E3A0F" w14:textId="77777777" w:rsidTr="00777BCB">
        <w:trPr>
          <w:trHeight w:val="4562"/>
        </w:trPr>
        <w:tc>
          <w:tcPr>
            <w:tcW w:w="3078" w:type="dxa"/>
          </w:tcPr>
          <w:p w14:paraId="4E0F58B4" w14:textId="77777777" w:rsidR="00942475" w:rsidRPr="00FF331F" w:rsidRDefault="00942475" w:rsidP="00E66D32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3DCAD9B1" w14:textId="77777777" w:rsidR="00942475" w:rsidRPr="00FF331F" w:rsidRDefault="00942475" w:rsidP="00E66D32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2A0E2F26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</w:p>
          <w:p w14:paraId="7D338218" w14:textId="77777777" w:rsidR="00942475" w:rsidRPr="00FC2E4D" w:rsidRDefault="00942475" w:rsidP="00E66D32">
            <w:pPr>
              <w:jc w:val="center"/>
              <w:rPr>
                <w:b/>
                <w:sz w:val="20"/>
                <w:szCs w:val="20"/>
                <w:lang w:val="sr-Cyrl-RS"/>
              </w:rPr>
            </w:pPr>
            <w:r w:rsidRPr="00FC2E4D">
              <w:rPr>
                <w:b/>
                <w:sz w:val="20"/>
                <w:szCs w:val="20"/>
                <w:lang w:val="sr-Cyrl-RS"/>
              </w:rPr>
              <w:t>Биографија</w:t>
            </w:r>
          </w:p>
          <w:p w14:paraId="3C12C2E3" w14:textId="77777777" w:rsidR="00942475" w:rsidRPr="00FF331F" w:rsidRDefault="00942475" w:rsidP="00E66D32">
            <w:pPr>
              <w:jc w:val="center"/>
              <w:rPr>
                <w:sz w:val="20"/>
                <w:szCs w:val="20"/>
                <w:lang w:val="sr-Latn-CS"/>
              </w:rPr>
            </w:pPr>
            <w:r w:rsidRPr="00FC2E4D">
              <w:rPr>
                <w:sz w:val="20"/>
                <w:szCs w:val="20"/>
                <w:lang w:val="sr-Cyrl-RS"/>
              </w:rPr>
              <w:t>(до</w:t>
            </w:r>
            <w:r w:rsidR="002616CD" w:rsidRPr="00FC2E4D">
              <w:rPr>
                <w:sz w:val="20"/>
                <w:szCs w:val="20"/>
                <w:lang w:val="sr-Cyrl-RS"/>
              </w:rPr>
              <w:t xml:space="preserve"> </w:t>
            </w:r>
            <w:r w:rsidRPr="00FC2E4D">
              <w:rPr>
                <w:sz w:val="20"/>
                <w:szCs w:val="20"/>
                <w:lang w:val="sr-Cyrl-RS"/>
              </w:rPr>
              <w:t>150</w:t>
            </w:r>
            <w:r w:rsidR="002616CD" w:rsidRPr="00FC2E4D">
              <w:rPr>
                <w:sz w:val="20"/>
                <w:szCs w:val="20"/>
                <w:lang w:val="sr-Cyrl-RS"/>
              </w:rPr>
              <w:t xml:space="preserve"> </w:t>
            </w:r>
            <w:r w:rsidRPr="00FC2E4D">
              <w:rPr>
                <w:sz w:val="20"/>
                <w:szCs w:val="20"/>
                <w:lang w:val="sr-Cyrl-RS"/>
              </w:rPr>
              <w:t>речи)</w:t>
            </w:r>
          </w:p>
        </w:tc>
        <w:tc>
          <w:tcPr>
            <w:tcW w:w="7040" w:type="dxa"/>
          </w:tcPr>
          <w:p w14:paraId="36CB5528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318EBF71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4C5318B5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2AE7BC9C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73B72E2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5EB30325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48C8161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6D4C1F08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C4F69F9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2DA136DF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CC2D272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79101330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78BD05FB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069B5D9B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162BAAF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3A087F8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08CF802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0B132013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77C226FB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6E5E6038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</w:tc>
      </w:tr>
    </w:tbl>
    <w:p w14:paraId="122612B7" w14:textId="77777777" w:rsidR="00BD6929" w:rsidRPr="00E50C5B" w:rsidRDefault="00BD6929" w:rsidP="00777BCB">
      <w:pPr>
        <w:rPr>
          <w:color w:val="FF0000"/>
          <w:sz w:val="21"/>
          <w:szCs w:val="21"/>
        </w:rPr>
      </w:pPr>
    </w:p>
    <w:sectPr w:rsidR="00BD6929" w:rsidRPr="00E50C5B" w:rsidSect="000C3C60">
      <w:pgSz w:w="12240" w:h="15840"/>
      <w:pgMar w:top="110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235AC" w14:textId="77777777" w:rsidR="00CE295F" w:rsidRDefault="00CE295F" w:rsidP="00BD6929">
      <w:r>
        <w:separator/>
      </w:r>
    </w:p>
  </w:endnote>
  <w:endnote w:type="continuationSeparator" w:id="0">
    <w:p w14:paraId="74AF6EC2" w14:textId="77777777" w:rsidR="00CE295F" w:rsidRDefault="00CE295F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933BB" w14:textId="77777777" w:rsidR="00CE295F" w:rsidRDefault="00CE295F" w:rsidP="00BD6929">
      <w:r>
        <w:separator/>
      </w:r>
    </w:p>
  </w:footnote>
  <w:footnote w:type="continuationSeparator" w:id="0">
    <w:p w14:paraId="009FF359" w14:textId="77777777" w:rsidR="00CE295F" w:rsidRDefault="00CE295F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 w15:restartNumberingAfterBreak="0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 w15:restartNumberingAfterBreak="0">
    <w:nsid w:val="24BF651C"/>
    <w:multiLevelType w:val="hybridMultilevel"/>
    <w:tmpl w:val="622A5FCE"/>
    <w:lvl w:ilvl="0" w:tplc="6E7AA9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5" w15:restartNumberingAfterBreak="0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7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zczNja0sDQxMTFV0lEKTi0uzszPAykwqQUAO2iLMiwAAAA="/>
  </w:docVars>
  <w:rsids>
    <w:rsidRoot w:val="000C3C60"/>
    <w:rsid w:val="00004746"/>
    <w:rsid w:val="00005EB1"/>
    <w:rsid w:val="00033209"/>
    <w:rsid w:val="00064CD0"/>
    <w:rsid w:val="00077D25"/>
    <w:rsid w:val="00082D00"/>
    <w:rsid w:val="000B111E"/>
    <w:rsid w:val="000C1A92"/>
    <w:rsid w:val="000C3C60"/>
    <w:rsid w:val="000F3574"/>
    <w:rsid w:val="001011AE"/>
    <w:rsid w:val="00101675"/>
    <w:rsid w:val="0014071C"/>
    <w:rsid w:val="001842B8"/>
    <w:rsid w:val="0018500A"/>
    <w:rsid w:val="00194638"/>
    <w:rsid w:val="001A7E06"/>
    <w:rsid w:val="001B72E7"/>
    <w:rsid w:val="001D1BC6"/>
    <w:rsid w:val="001E0477"/>
    <w:rsid w:val="00210EE9"/>
    <w:rsid w:val="00240829"/>
    <w:rsid w:val="0024361B"/>
    <w:rsid w:val="00254D7B"/>
    <w:rsid w:val="002616CD"/>
    <w:rsid w:val="00265409"/>
    <w:rsid w:val="0027108D"/>
    <w:rsid w:val="00293AD6"/>
    <w:rsid w:val="002A3D05"/>
    <w:rsid w:val="002E0868"/>
    <w:rsid w:val="002E0BB7"/>
    <w:rsid w:val="002E333F"/>
    <w:rsid w:val="002E3F15"/>
    <w:rsid w:val="002F4C3C"/>
    <w:rsid w:val="003114E2"/>
    <w:rsid w:val="00311B6F"/>
    <w:rsid w:val="00312B8A"/>
    <w:rsid w:val="00322385"/>
    <w:rsid w:val="00331333"/>
    <w:rsid w:val="00337BB7"/>
    <w:rsid w:val="0035198B"/>
    <w:rsid w:val="00370608"/>
    <w:rsid w:val="00372F0A"/>
    <w:rsid w:val="00392ACD"/>
    <w:rsid w:val="00476965"/>
    <w:rsid w:val="004C06B4"/>
    <w:rsid w:val="004C40E7"/>
    <w:rsid w:val="004E2476"/>
    <w:rsid w:val="005333D7"/>
    <w:rsid w:val="00542C24"/>
    <w:rsid w:val="005454ED"/>
    <w:rsid w:val="00567518"/>
    <w:rsid w:val="00576008"/>
    <w:rsid w:val="005A553B"/>
    <w:rsid w:val="005D668F"/>
    <w:rsid w:val="005E009C"/>
    <w:rsid w:val="006213A7"/>
    <w:rsid w:val="00681331"/>
    <w:rsid w:val="006852C4"/>
    <w:rsid w:val="006C6CEC"/>
    <w:rsid w:val="006F1651"/>
    <w:rsid w:val="00711F5F"/>
    <w:rsid w:val="00723E42"/>
    <w:rsid w:val="00742759"/>
    <w:rsid w:val="00747AB1"/>
    <w:rsid w:val="0076039E"/>
    <w:rsid w:val="00762364"/>
    <w:rsid w:val="00764C92"/>
    <w:rsid w:val="00771132"/>
    <w:rsid w:val="00776EA4"/>
    <w:rsid w:val="00777BCB"/>
    <w:rsid w:val="00791670"/>
    <w:rsid w:val="007D199A"/>
    <w:rsid w:val="00815B2F"/>
    <w:rsid w:val="00815DAA"/>
    <w:rsid w:val="00820289"/>
    <w:rsid w:val="00825496"/>
    <w:rsid w:val="008673C6"/>
    <w:rsid w:val="00890203"/>
    <w:rsid w:val="00890AA9"/>
    <w:rsid w:val="008E6AA0"/>
    <w:rsid w:val="00911059"/>
    <w:rsid w:val="00934F67"/>
    <w:rsid w:val="00942475"/>
    <w:rsid w:val="00953628"/>
    <w:rsid w:val="00961E66"/>
    <w:rsid w:val="00962292"/>
    <w:rsid w:val="0096293B"/>
    <w:rsid w:val="0097529F"/>
    <w:rsid w:val="00980303"/>
    <w:rsid w:val="00993AE4"/>
    <w:rsid w:val="009A3FFF"/>
    <w:rsid w:val="00A43656"/>
    <w:rsid w:val="00A67157"/>
    <w:rsid w:val="00A84888"/>
    <w:rsid w:val="00A9499A"/>
    <w:rsid w:val="00AA297C"/>
    <w:rsid w:val="00AA38E2"/>
    <w:rsid w:val="00AB2E74"/>
    <w:rsid w:val="00AB49D4"/>
    <w:rsid w:val="00AE2386"/>
    <w:rsid w:val="00B179A4"/>
    <w:rsid w:val="00B22FD9"/>
    <w:rsid w:val="00B3276D"/>
    <w:rsid w:val="00B5496D"/>
    <w:rsid w:val="00B6343A"/>
    <w:rsid w:val="00BA1A91"/>
    <w:rsid w:val="00BD35BC"/>
    <w:rsid w:val="00BD6929"/>
    <w:rsid w:val="00BE2074"/>
    <w:rsid w:val="00C10D76"/>
    <w:rsid w:val="00C15E53"/>
    <w:rsid w:val="00C257C5"/>
    <w:rsid w:val="00C63A9D"/>
    <w:rsid w:val="00C95361"/>
    <w:rsid w:val="00CA16FE"/>
    <w:rsid w:val="00CC4608"/>
    <w:rsid w:val="00CD5E9F"/>
    <w:rsid w:val="00CE295F"/>
    <w:rsid w:val="00CF19BC"/>
    <w:rsid w:val="00D1287B"/>
    <w:rsid w:val="00D43DBC"/>
    <w:rsid w:val="00D531C7"/>
    <w:rsid w:val="00D70919"/>
    <w:rsid w:val="00D768FC"/>
    <w:rsid w:val="00D94727"/>
    <w:rsid w:val="00DA6CA8"/>
    <w:rsid w:val="00DB4CA5"/>
    <w:rsid w:val="00DC1E7E"/>
    <w:rsid w:val="00DD07C0"/>
    <w:rsid w:val="00DD505E"/>
    <w:rsid w:val="00E212FD"/>
    <w:rsid w:val="00E50C5B"/>
    <w:rsid w:val="00E7395F"/>
    <w:rsid w:val="00E75215"/>
    <w:rsid w:val="00E76BD5"/>
    <w:rsid w:val="00EA2CC0"/>
    <w:rsid w:val="00EC0A08"/>
    <w:rsid w:val="00F01C1E"/>
    <w:rsid w:val="00F04E1D"/>
    <w:rsid w:val="00F368B2"/>
    <w:rsid w:val="00F47E81"/>
    <w:rsid w:val="00F60C10"/>
    <w:rsid w:val="00FC2E4D"/>
    <w:rsid w:val="00FC4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7619D"/>
  <w15:docId w15:val="{3BFF5599-8956-4F3E-A82E-4DDCEC171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C5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50C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B2E7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05E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artf@artf.ni.ac.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rtf.ni.ac.rs/%d0%b1a%d0%bb%d0%baa%d0%bd-a%d1%80t-%d1%84o%d1%80%d1%83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artf@artf.ni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3274DD-66B0-4D50-9CA8-0B7470B03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28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RTF 2017 - POZIVNO PISMO   cir.</vt:lpstr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RTF 2017 - POZIVNO PISMO   cir.</dc:title>
  <dc:creator>SALE</dc:creator>
  <cp:lastModifiedBy>User</cp:lastModifiedBy>
  <cp:revision>8</cp:revision>
  <cp:lastPrinted>2018-02-05T10:33:00Z</cp:lastPrinted>
  <dcterms:created xsi:type="dcterms:W3CDTF">2022-04-05T07:36:00Z</dcterms:created>
  <dcterms:modified xsi:type="dcterms:W3CDTF">2022-04-05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INWORD.EXE</vt:lpwstr>
  </property>
  <property fmtid="{D5CDD505-2E9C-101B-9397-08002B2CF9AE}" pid="3" name="LastSaved">
    <vt:filetime>2018-02-01T00:00:00Z</vt:filetime>
  </property>
</Properties>
</file>